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A1F0B" w14:textId="77777777" w:rsidR="00E16E49" w:rsidRPr="00183515" w:rsidRDefault="00183515" w:rsidP="002B2CB6">
      <w:pPr>
        <w:jc w:val="center"/>
        <w:rPr>
          <w:rFonts w:ascii="Arial" w:hAnsi="Arial" w:cs="Arial"/>
          <w:b/>
          <w:sz w:val="36"/>
        </w:rPr>
      </w:pPr>
      <w:r w:rsidRPr="00183515">
        <w:rPr>
          <w:rFonts w:ascii="Arial" w:hAnsi="Arial" w:cs="Arial"/>
          <w:b/>
          <w:sz w:val="36"/>
        </w:rPr>
        <w:t>YOUNG INVESTIGATORS FORM</w:t>
      </w:r>
    </w:p>
    <w:p w14:paraId="6065B486" w14:textId="77777777" w:rsidR="00183515" w:rsidRPr="002B2CB6" w:rsidRDefault="00183515" w:rsidP="002B2CB6">
      <w:pPr>
        <w:rPr>
          <w:rFonts w:ascii="Arial" w:hAnsi="Arial" w:cs="Arial"/>
          <w:b/>
          <w:sz w:val="28"/>
        </w:rPr>
      </w:pPr>
    </w:p>
    <w:tbl>
      <w:tblPr>
        <w:tblStyle w:val="TableGrid"/>
        <w:tblpPr w:leftFromText="180" w:rightFromText="180" w:vertAnchor="text" w:horzAnchor="margin" w:tblpY="2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339"/>
        <w:gridCol w:w="5590"/>
      </w:tblGrid>
      <w:tr w:rsidR="0048629F" w:rsidRPr="00183515" w14:paraId="6BB383C7" w14:textId="77777777" w:rsidTr="001668C1">
        <w:trPr>
          <w:trHeight w:hRule="exact" w:val="397"/>
        </w:trPr>
        <w:tc>
          <w:tcPr>
            <w:tcW w:w="928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CB561E" w14:textId="77777777" w:rsidR="0048629F" w:rsidRPr="00183515" w:rsidRDefault="0048629F" w:rsidP="0048629F">
            <w:pPr>
              <w:rPr>
                <w:rFonts w:ascii="Arial" w:hAnsi="Arial" w:cs="Arial"/>
              </w:rPr>
            </w:pPr>
            <w:r w:rsidRPr="002B2CB6">
              <w:rPr>
                <w:rFonts w:ascii="Arial" w:hAnsi="Arial" w:cs="Arial"/>
                <w:b/>
                <w:sz w:val="28"/>
              </w:rPr>
              <w:t>Contact Details Young Investigator</w:t>
            </w:r>
          </w:p>
        </w:tc>
      </w:tr>
      <w:tr w:rsidR="002B2CB6" w:rsidRPr="00183515" w14:paraId="1F09FB89" w14:textId="77777777" w:rsidTr="001668C1">
        <w:trPr>
          <w:trHeight w:hRule="exact" w:val="397"/>
        </w:trPr>
        <w:tc>
          <w:tcPr>
            <w:tcW w:w="3169" w:type="dxa"/>
            <w:tcBorders>
              <w:top w:val="single" w:sz="4" w:space="0" w:color="auto"/>
            </w:tcBorders>
            <w:vAlign w:val="center"/>
          </w:tcPr>
          <w:p w14:paraId="60D3630D" w14:textId="77777777" w:rsidR="002B2CB6" w:rsidRPr="00183515" w:rsidRDefault="002B2CB6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rst / Last </w:t>
            </w:r>
            <w:r w:rsidRPr="00183515">
              <w:rPr>
                <w:rFonts w:ascii="Arial" w:hAnsi="Arial" w:cs="Arial"/>
              </w:rPr>
              <w:t>Name</w:t>
            </w:r>
          </w:p>
        </w:tc>
        <w:tc>
          <w:tcPr>
            <w:tcW w:w="341" w:type="dxa"/>
            <w:tcBorders>
              <w:top w:val="single" w:sz="4" w:space="0" w:color="auto"/>
            </w:tcBorders>
            <w:vAlign w:val="center"/>
          </w:tcPr>
          <w:p w14:paraId="288BCA02" w14:textId="77777777" w:rsidR="002B2CB6" w:rsidRPr="00183515" w:rsidRDefault="002B2CB6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15D171DD" w14:textId="77777777" w:rsidR="002B2CB6" w:rsidRPr="00183515" w:rsidRDefault="002B2CB6" w:rsidP="002B2CB6">
            <w:pPr>
              <w:rPr>
                <w:rFonts w:ascii="Arial" w:hAnsi="Arial" w:cs="Arial"/>
              </w:rPr>
            </w:pPr>
          </w:p>
        </w:tc>
      </w:tr>
      <w:tr w:rsidR="002B2CB6" w:rsidRPr="00183515" w14:paraId="6326AE97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5D037ED9" w14:textId="77777777" w:rsidR="002B2CB6" w:rsidRPr="00183515" w:rsidRDefault="002B2CB6" w:rsidP="002B2CB6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Professional/Academic Title</w:t>
            </w:r>
          </w:p>
        </w:tc>
        <w:tc>
          <w:tcPr>
            <w:tcW w:w="341" w:type="dxa"/>
            <w:vAlign w:val="center"/>
          </w:tcPr>
          <w:p w14:paraId="6A2640FE" w14:textId="77777777" w:rsidR="002B2CB6" w:rsidRPr="00183515" w:rsidRDefault="002B2CB6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8983B45" w14:textId="77777777" w:rsidR="002B2CB6" w:rsidRPr="00183515" w:rsidRDefault="002B2CB6" w:rsidP="002B2CB6">
            <w:pPr>
              <w:rPr>
                <w:rFonts w:ascii="Arial" w:hAnsi="Arial" w:cs="Arial"/>
              </w:rPr>
            </w:pPr>
          </w:p>
        </w:tc>
      </w:tr>
      <w:tr w:rsidR="001668C1" w:rsidRPr="00183515" w14:paraId="6158176D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5E04BF9B" w14:textId="77777777" w:rsidR="001668C1" w:rsidRPr="00183515" w:rsidRDefault="001668C1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e </w:t>
            </w:r>
          </w:p>
        </w:tc>
        <w:tc>
          <w:tcPr>
            <w:tcW w:w="341" w:type="dxa"/>
            <w:vAlign w:val="center"/>
          </w:tcPr>
          <w:p w14:paraId="77377499" w14:textId="77777777" w:rsidR="001668C1" w:rsidRPr="00183515" w:rsidRDefault="001668C1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58102E0" w14:textId="77777777" w:rsidR="001668C1" w:rsidRPr="00183515" w:rsidRDefault="001668C1" w:rsidP="002B2CB6">
            <w:pPr>
              <w:rPr>
                <w:rFonts w:ascii="Arial" w:hAnsi="Arial" w:cs="Arial"/>
              </w:rPr>
            </w:pPr>
          </w:p>
        </w:tc>
      </w:tr>
      <w:tr w:rsidR="0048629F" w:rsidRPr="00183515" w14:paraId="370905B5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0B879874" w14:textId="77777777" w:rsidR="0048629F" w:rsidRPr="00183515" w:rsidRDefault="001668C1" w:rsidP="002B2CB6">
            <w:pPr>
              <w:rPr>
                <w:rFonts w:ascii="Arial" w:hAnsi="Arial" w:cs="Arial"/>
              </w:rPr>
            </w:pPr>
            <w:r w:rsidRPr="001668C1">
              <w:rPr>
                <w:rFonts w:ascii="Arial" w:hAnsi="Arial" w:cs="Arial"/>
              </w:rPr>
              <w:t>MD / PhD date awarded</w:t>
            </w:r>
          </w:p>
        </w:tc>
        <w:tc>
          <w:tcPr>
            <w:tcW w:w="341" w:type="dxa"/>
            <w:vAlign w:val="center"/>
          </w:tcPr>
          <w:p w14:paraId="6BF0442C" w14:textId="77777777" w:rsidR="0048629F" w:rsidRDefault="0048629F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B74485D" w14:textId="77777777" w:rsidR="0048629F" w:rsidRPr="00183515" w:rsidRDefault="0048629F" w:rsidP="002B2CB6">
            <w:pPr>
              <w:rPr>
                <w:rFonts w:ascii="Arial" w:hAnsi="Arial" w:cs="Arial"/>
              </w:rPr>
            </w:pPr>
          </w:p>
        </w:tc>
      </w:tr>
      <w:tr w:rsidR="002B2CB6" w:rsidRPr="00183515" w14:paraId="1F8C793C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702CB636" w14:textId="77777777" w:rsidR="002B2CB6" w:rsidRPr="00183515" w:rsidRDefault="00971E30" w:rsidP="002B2CB6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Email</w:t>
            </w:r>
          </w:p>
        </w:tc>
        <w:tc>
          <w:tcPr>
            <w:tcW w:w="341" w:type="dxa"/>
            <w:vAlign w:val="center"/>
          </w:tcPr>
          <w:p w14:paraId="7E571E10" w14:textId="77777777" w:rsidR="002B2CB6" w:rsidRPr="00183515" w:rsidRDefault="00971E30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F29541B" w14:textId="77777777" w:rsidR="002B2CB6" w:rsidRPr="00183515" w:rsidRDefault="002B2CB6" w:rsidP="002B2CB6">
            <w:pPr>
              <w:rPr>
                <w:rFonts w:ascii="Arial" w:hAnsi="Arial" w:cs="Arial"/>
              </w:rPr>
            </w:pPr>
          </w:p>
        </w:tc>
      </w:tr>
      <w:tr w:rsidR="001668C1" w:rsidRPr="00183515" w14:paraId="5E3965FD" w14:textId="77777777" w:rsidTr="001668C1">
        <w:trPr>
          <w:trHeight w:val="397"/>
        </w:trPr>
        <w:tc>
          <w:tcPr>
            <w:tcW w:w="3169" w:type="dxa"/>
            <w:vAlign w:val="center"/>
          </w:tcPr>
          <w:p w14:paraId="6B13BC26" w14:textId="77777777" w:rsidR="001668C1" w:rsidRDefault="001668C1" w:rsidP="00971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shop/ Meeting</w:t>
            </w:r>
          </w:p>
        </w:tc>
        <w:tc>
          <w:tcPr>
            <w:tcW w:w="341" w:type="dxa"/>
            <w:vAlign w:val="center"/>
          </w:tcPr>
          <w:p w14:paraId="6F25F756" w14:textId="77777777" w:rsidR="001668C1" w:rsidRDefault="001668C1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8E9010" w14:textId="77777777" w:rsidR="001668C1" w:rsidRDefault="001668C1" w:rsidP="002B2CB6">
            <w:pPr>
              <w:rPr>
                <w:rFonts w:ascii="Arial" w:hAnsi="Arial" w:cs="Arial"/>
              </w:rPr>
            </w:pPr>
          </w:p>
        </w:tc>
      </w:tr>
      <w:tr w:rsidR="001668C1" w:rsidRPr="00183515" w14:paraId="412B05E0" w14:textId="77777777" w:rsidTr="001668C1">
        <w:trPr>
          <w:trHeight w:val="397"/>
        </w:trPr>
        <w:tc>
          <w:tcPr>
            <w:tcW w:w="3169" w:type="dxa"/>
            <w:vAlign w:val="center"/>
          </w:tcPr>
          <w:p w14:paraId="5B0A933E" w14:textId="77777777" w:rsidR="001668C1" w:rsidRPr="00183515" w:rsidRDefault="001668C1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 submitted Abstract:</w:t>
            </w:r>
          </w:p>
        </w:tc>
        <w:tc>
          <w:tcPr>
            <w:tcW w:w="341" w:type="dxa"/>
            <w:vAlign w:val="center"/>
          </w:tcPr>
          <w:p w14:paraId="3FBFA6C9" w14:textId="77777777" w:rsidR="001668C1" w:rsidRPr="00183515" w:rsidRDefault="001668C1" w:rsidP="002B2C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66E5120" w14:textId="77777777" w:rsidR="001668C1" w:rsidRPr="00183515" w:rsidRDefault="001668C1" w:rsidP="002B2CB6">
            <w:pPr>
              <w:rPr>
                <w:rFonts w:ascii="Arial" w:hAnsi="Arial" w:cs="Arial"/>
              </w:rPr>
            </w:pPr>
          </w:p>
        </w:tc>
      </w:tr>
      <w:tr w:rsidR="0048629F" w:rsidRPr="00183515" w14:paraId="6471EDDC" w14:textId="77777777" w:rsidTr="001668C1">
        <w:trPr>
          <w:trHeight w:val="397"/>
        </w:trPr>
        <w:tc>
          <w:tcPr>
            <w:tcW w:w="3169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8D46A1" w14:textId="77777777" w:rsidR="0048629F" w:rsidRDefault="0048629F" w:rsidP="002B2CB6">
            <w:pPr>
              <w:rPr>
                <w:rFonts w:ascii="Arial" w:hAnsi="Arial" w:cs="Arial"/>
              </w:rPr>
            </w:pPr>
          </w:p>
        </w:tc>
        <w:tc>
          <w:tcPr>
            <w:tcW w:w="6120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08DB69AE" w14:textId="77777777" w:rsidR="0048629F" w:rsidRDefault="0048629F" w:rsidP="002B2CB6">
            <w:pPr>
              <w:rPr>
                <w:rFonts w:ascii="Arial" w:hAnsi="Arial" w:cs="Arial"/>
              </w:rPr>
            </w:pPr>
          </w:p>
        </w:tc>
      </w:tr>
    </w:tbl>
    <w:p w14:paraId="01BEECDD" w14:textId="77777777" w:rsidR="002B2CB6" w:rsidRPr="002B2CB6" w:rsidRDefault="002B2CB6" w:rsidP="002B2CB6">
      <w:pPr>
        <w:rPr>
          <w:rFonts w:ascii="Arial" w:hAnsi="Arial" w:cs="Arial"/>
          <w:b/>
          <w:sz w:val="18"/>
        </w:rPr>
      </w:pPr>
    </w:p>
    <w:p w14:paraId="149188E5" w14:textId="77777777" w:rsidR="0048629F" w:rsidRDefault="0048629F" w:rsidP="0048629F">
      <w:pPr>
        <w:rPr>
          <w:sz w:val="20"/>
        </w:rPr>
      </w:pPr>
    </w:p>
    <w:p w14:paraId="2E3D6BEC" w14:textId="77777777" w:rsidR="0048629F" w:rsidRPr="002B2CB6" w:rsidRDefault="0048629F" w:rsidP="0048629F">
      <w:pPr>
        <w:rPr>
          <w:sz w:val="20"/>
        </w:rPr>
      </w:pPr>
    </w:p>
    <w:tbl>
      <w:tblPr>
        <w:tblStyle w:val="TableGrid"/>
        <w:tblpPr w:leftFromText="180" w:rightFromText="180" w:vertAnchor="text" w:horzAnchor="margin" w:tblpY="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339"/>
        <w:gridCol w:w="5590"/>
      </w:tblGrid>
      <w:tr w:rsidR="0048629F" w:rsidRPr="00183515" w14:paraId="6CACCD58" w14:textId="77777777" w:rsidTr="001668C1">
        <w:trPr>
          <w:trHeight w:hRule="exact" w:val="397"/>
        </w:trPr>
        <w:tc>
          <w:tcPr>
            <w:tcW w:w="928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620618" w14:textId="77777777" w:rsidR="0048629F" w:rsidRPr="002B2CB6" w:rsidRDefault="0048629F" w:rsidP="001668C1">
            <w:pPr>
              <w:rPr>
                <w:rFonts w:ascii="Arial" w:hAnsi="Arial" w:cs="Arial"/>
                <w:b/>
                <w:sz w:val="28"/>
              </w:rPr>
            </w:pPr>
            <w:r w:rsidRPr="002B2CB6">
              <w:rPr>
                <w:rFonts w:ascii="Arial" w:hAnsi="Arial" w:cs="Arial"/>
                <w:b/>
                <w:sz w:val="28"/>
              </w:rPr>
              <w:t>Contact Details Supervisor</w:t>
            </w:r>
          </w:p>
          <w:p w14:paraId="1C907387" w14:textId="77777777" w:rsidR="0048629F" w:rsidRPr="00183515" w:rsidRDefault="0048629F" w:rsidP="001668C1">
            <w:pPr>
              <w:rPr>
                <w:rFonts w:ascii="Arial" w:hAnsi="Arial" w:cs="Arial"/>
              </w:rPr>
            </w:pPr>
          </w:p>
        </w:tc>
      </w:tr>
      <w:tr w:rsidR="0048629F" w:rsidRPr="00183515" w14:paraId="7D488A9E" w14:textId="77777777" w:rsidTr="001668C1">
        <w:trPr>
          <w:trHeight w:hRule="exact" w:val="397"/>
        </w:trPr>
        <w:tc>
          <w:tcPr>
            <w:tcW w:w="3169" w:type="dxa"/>
            <w:tcBorders>
              <w:top w:val="single" w:sz="4" w:space="0" w:color="auto"/>
            </w:tcBorders>
            <w:vAlign w:val="center"/>
          </w:tcPr>
          <w:p w14:paraId="3C4E97DD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rst / Last </w:t>
            </w:r>
            <w:r w:rsidRPr="00183515">
              <w:rPr>
                <w:rFonts w:ascii="Arial" w:hAnsi="Arial" w:cs="Arial"/>
              </w:rPr>
              <w:t>Name</w:t>
            </w:r>
          </w:p>
        </w:tc>
        <w:tc>
          <w:tcPr>
            <w:tcW w:w="341" w:type="dxa"/>
            <w:tcBorders>
              <w:top w:val="single" w:sz="4" w:space="0" w:color="auto"/>
            </w:tcBorders>
            <w:vAlign w:val="center"/>
          </w:tcPr>
          <w:p w14:paraId="2E24CC88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54C74FAD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797398C6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62FAC961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Professional/Academic Title</w:t>
            </w:r>
          </w:p>
        </w:tc>
        <w:tc>
          <w:tcPr>
            <w:tcW w:w="341" w:type="dxa"/>
            <w:vAlign w:val="center"/>
          </w:tcPr>
          <w:p w14:paraId="4A0C835A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D17E9DD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7F7EAA91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62B8EDCC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Address</w:t>
            </w:r>
          </w:p>
        </w:tc>
        <w:tc>
          <w:tcPr>
            <w:tcW w:w="341" w:type="dxa"/>
            <w:vAlign w:val="center"/>
          </w:tcPr>
          <w:p w14:paraId="6B878D57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462177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413607CB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396282CC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  <w:tc>
          <w:tcPr>
            <w:tcW w:w="341" w:type="dxa"/>
            <w:vAlign w:val="center"/>
          </w:tcPr>
          <w:p w14:paraId="1340AB59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2FA23A4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0D0DB81A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50D5DFF2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City/State/Zip</w:t>
            </w:r>
          </w:p>
        </w:tc>
        <w:tc>
          <w:tcPr>
            <w:tcW w:w="341" w:type="dxa"/>
            <w:vAlign w:val="center"/>
          </w:tcPr>
          <w:p w14:paraId="37FD21A7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500DC3D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63660CF2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625C69CD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Country</w:t>
            </w:r>
          </w:p>
        </w:tc>
        <w:tc>
          <w:tcPr>
            <w:tcW w:w="341" w:type="dxa"/>
            <w:vAlign w:val="center"/>
          </w:tcPr>
          <w:p w14:paraId="0E53CBB2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FBA268F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  <w:tr w:rsidR="0048629F" w:rsidRPr="00183515" w14:paraId="598D1912" w14:textId="77777777" w:rsidTr="001668C1">
        <w:trPr>
          <w:trHeight w:hRule="exact" w:val="397"/>
        </w:trPr>
        <w:tc>
          <w:tcPr>
            <w:tcW w:w="3169" w:type="dxa"/>
            <w:vAlign w:val="center"/>
          </w:tcPr>
          <w:p w14:paraId="5D0B8750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 w:rsidRPr="00183515">
              <w:rPr>
                <w:rFonts w:ascii="Arial" w:hAnsi="Arial" w:cs="Arial"/>
              </w:rPr>
              <w:t>Email</w:t>
            </w:r>
          </w:p>
        </w:tc>
        <w:tc>
          <w:tcPr>
            <w:tcW w:w="341" w:type="dxa"/>
            <w:vAlign w:val="center"/>
          </w:tcPr>
          <w:p w14:paraId="1E52FB61" w14:textId="77777777" w:rsidR="0048629F" w:rsidRPr="00183515" w:rsidRDefault="0048629F" w:rsidP="004944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77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082809E" w14:textId="77777777" w:rsidR="0048629F" w:rsidRPr="00183515" w:rsidRDefault="0048629F" w:rsidP="0049449D">
            <w:pPr>
              <w:rPr>
                <w:rFonts w:ascii="Arial" w:hAnsi="Arial" w:cs="Arial"/>
              </w:rPr>
            </w:pPr>
          </w:p>
        </w:tc>
      </w:tr>
    </w:tbl>
    <w:p w14:paraId="1507A221" w14:textId="77777777" w:rsidR="0048629F" w:rsidRDefault="0048629F" w:rsidP="0048629F">
      <w:pPr>
        <w:rPr>
          <w:rFonts w:ascii="Arial" w:hAnsi="Arial" w:cs="Arial"/>
          <w:b/>
          <w:sz w:val="28"/>
        </w:rPr>
      </w:pPr>
    </w:p>
    <w:p w14:paraId="60E3969D" w14:textId="77777777" w:rsidR="00B8168D" w:rsidRDefault="00B8168D" w:rsidP="0048629F">
      <w:pPr>
        <w:rPr>
          <w:rFonts w:ascii="Arial" w:hAnsi="Arial" w:cs="Arial"/>
          <w:b/>
          <w:sz w:val="28"/>
        </w:rPr>
      </w:pPr>
    </w:p>
    <w:p w14:paraId="161601F2" w14:textId="77777777" w:rsidR="00183515" w:rsidRDefault="003B1941" w:rsidP="002B2CB6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 </w:t>
      </w:r>
      <w:r w:rsidR="0048629F">
        <w:rPr>
          <w:rFonts w:ascii="Arial" w:hAnsi="Arial" w:cs="Arial"/>
          <w:b/>
          <w:sz w:val="32"/>
        </w:rPr>
        <w:t>hereby certify that …………………</w:t>
      </w:r>
      <w:r w:rsidR="001668C1">
        <w:rPr>
          <w:rFonts w:ascii="Arial" w:hAnsi="Arial" w:cs="Arial"/>
          <w:b/>
          <w:sz w:val="32"/>
        </w:rPr>
        <w:t>……………….</w:t>
      </w:r>
      <w:r w:rsidR="0048629F">
        <w:rPr>
          <w:rFonts w:ascii="Arial" w:hAnsi="Arial" w:cs="Arial"/>
          <w:b/>
          <w:sz w:val="32"/>
        </w:rPr>
        <w:t>…. [name] meet</w:t>
      </w:r>
      <w:r w:rsidR="00C9409B">
        <w:rPr>
          <w:rFonts w:ascii="Arial" w:hAnsi="Arial" w:cs="Arial"/>
          <w:b/>
          <w:sz w:val="32"/>
        </w:rPr>
        <w:t>s</w:t>
      </w:r>
      <w:r w:rsidR="0048629F">
        <w:rPr>
          <w:rFonts w:ascii="Arial" w:hAnsi="Arial" w:cs="Arial"/>
          <w:b/>
          <w:sz w:val="32"/>
        </w:rPr>
        <w:t xml:space="preserve"> the young investigator criteria as stated on the website. </w:t>
      </w:r>
    </w:p>
    <w:p w14:paraId="65554C85" w14:textId="77777777" w:rsidR="00183515" w:rsidRDefault="00183515" w:rsidP="002B2CB6">
      <w:pPr>
        <w:rPr>
          <w:rFonts w:ascii="Arial" w:hAnsi="Arial" w:cs="Arial"/>
          <w:b/>
          <w:sz w:val="32"/>
        </w:rPr>
      </w:pPr>
    </w:p>
    <w:p w14:paraId="14657F95" w14:textId="77777777" w:rsidR="00B8168D" w:rsidRDefault="00B8168D" w:rsidP="002B2CB6">
      <w:pPr>
        <w:rPr>
          <w:rFonts w:ascii="Arial" w:hAnsi="Arial" w:cs="Arial"/>
          <w:b/>
          <w:sz w:val="32"/>
        </w:rPr>
      </w:pPr>
    </w:p>
    <w:p w14:paraId="14DC34DF" w14:textId="77777777" w:rsidR="002B2CB6" w:rsidRDefault="001668C1" w:rsidP="002B2CB6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Date:</w:t>
      </w:r>
    </w:p>
    <w:p w14:paraId="5EE51C43" w14:textId="77777777" w:rsidR="0048629F" w:rsidRDefault="0048629F" w:rsidP="002B2CB6">
      <w:pPr>
        <w:rPr>
          <w:rFonts w:ascii="Arial" w:hAnsi="Arial" w:cs="Arial"/>
          <w:b/>
          <w:sz w:val="32"/>
        </w:rPr>
      </w:pPr>
    </w:p>
    <w:p w14:paraId="167A1A99" w14:textId="77777777" w:rsidR="0048629F" w:rsidRDefault="0048629F" w:rsidP="002B2CB6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Signature</w:t>
      </w:r>
      <w:r w:rsidR="00B8168D">
        <w:rPr>
          <w:rFonts w:ascii="Arial" w:hAnsi="Arial" w:cs="Arial"/>
          <w:b/>
          <w:sz w:val="32"/>
        </w:rPr>
        <w:t>:</w:t>
      </w:r>
      <w:r>
        <w:rPr>
          <w:rFonts w:ascii="Arial" w:hAnsi="Arial" w:cs="Arial"/>
          <w:b/>
          <w:sz w:val="32"/>
        </w:rPr>
        <w:tab/>
      </w:r>
      <w:r>
        <w:rPr>
          <w:rFonts w:ascii="Arial" w:hAnsi="Arial" w:cs="Arial"/>
          <w:b/>
          <w:sz w:val="32"/>
        </w:rPr>
        <w:tab/>
      </w:r>
      <w:r>
        <w:rPr>
          <w:rFonts w:ascii="Arial" w:hAnsi="Arial" w:cs="Arial"/>
          <w:b/>
          <w:sz w:val="32"/>
        </w:rPr>
        <w:tab/>
      </w:r>
      <w:r>
        <w:rPr>
          <w:rFonts w:ascii="Arial" w:hAnsi="Arial" w:cs="Arial"/>
          <w:b/>
          <w:sz w:val="32"/>
        </w:rPr>
        <w:tab/>
        <w:t xml:space="preserve"> </w:t>
      </w:r>
    </w:p>
    <w:p w14:paraId="655B1468" w14:textId="77777777" w:rsidR="0048629F" w:rsidRDefault="0048629F" w:rsidP="002B2CB6">
      <w:pPr>
        <w:rPr>
          <w:rFonts w:ascii="Arial" w:hAnsi="Arial" w:cs="Arial"/>
          <w:b/>
          <w:sz w:val="32"/>
        </w:rPr>
      </w:pPr>
    </w:p>
    <w:p w14:paraId="722AB5CA" w14:textId="77777777" w:rsidR="0048629F" w:rsidRDefault="0048629F" w:rsidP="002B2CB6">
      <w:pPr>
        <w:rPr>
          <w:rFonts w:ascii="Arial" w:hAnsi="Arial" w:cs="Arial"/>
          <w:b/>
          <w:sz w:val="32"/>
        </w:rPr>
      </w:pPr>
    </w:p>
    <w:p w14:paraId="6B8D08AE" w14:textId="77777777" w:rsidR="001668C1" w:rsidRDefault="001668C1" w:rsidP="002B2CB6">
      <w:pPr>
        <w:rPr>
          <w:rFonts w:ascii="Arial" w:hAnsi="Arial" w:cs="Arial"/>
          <w:b/>
          <w:sz w:val="32"/>
        </w:rPr>
      </w:pPr>
    </w:p>
    <w:p w14:paraId="1C92F69F" w14:textId="34A9BFA4" w:rsidR="002B2CB6" w:rsidRPr="007F2678" w:rsidRDefault="00B8168D" w:rsidP="00B8168D">
      <w:pPr>
        <w:jc w:val="center"/>
        <w:rPr>
          <w:rFonts w:ascii="Arial" w:hAnsi="Arial" w:cs="Arial"/>
          <w:b/>
          <w:sz w:val="28"/>
          <w:szCs w:val="20"/>
        </w:rPr>
      </w:pPr>
      <w:r w:rsidRPr="007F2678">
        <w:rPr>
          <w:rFonts w:ascii="Arial" w:hAnsi="Arial" w:cs="Arial"/>
          <w:b/>
          <w:sz w:val="28"/>
          <w:szCs w:val="20"/>
        </w:rPr>
        <w:t>R</w:t>
      </w:r>
      <w:r w:rsidR="002B2CB6" w:rsidRPr="007F2678">
        <w:rPr>
          <w:rFonts w:ascii="Arial" w:hAnsi="Arial" w:cs="Arial"/>
          <w:b/>
          <w:sz w:val="28"/>
          <w:szCs w:val="20"/>
        </w:rPr>
        <w:t xml:space="preserve">eturn this form to </w:t>
      </w:r>
      <w:r w:rsidR="007F2678" w:rsidRPr="007F2678">
        <w:rPr>
          <w:rFonts w:ascii="Arial" w:hAnsi="Arial" w:cs="Arial"/>
          <w:b/>
          <w:sz w:val="28"/>
          <w:szCs w:val="20"/>
        </w:rPr>
        <w:t xml:space="preserve">the </w:t>
      </w:r>
      <w:r w:rsidR="00BC3201">
        <w:rPr>
          <w:rFonts w:ascii="Arial" w:hAnsi="Arial" w:cs="Arial"/>
          <w:b/>
          <w:sz w:val="28"/>
          <w:szCs w:val="20"/>
        </w:rPr>
        <w:t xml:space="preserve">INTEREST </w:t>
      </w:r>
      <w:r w:rsidR="007F2678" w:rsidRPr="007F2678">
        <w:rPr>
          <w:rFonts w:ascii="Arial" w:hAnsi="Arial" w:cs="Arial"/>
          <w:b/>
          <w:sz w:val="28"/>
          <w:szCs w:val="20"/>
        </w:rPr>
        <w:t>conference secretariat</w:t>
      </w:r>
    </w:p>
    <w:p w14:paraId="4D0BEB88" w14:textId="43F7CDB7" w:rsidR="00183515" w:rsidRPr="002B2CB6" w:rsidRDefault="002B2CB6" w:rsidP="00B8168D">
      <w:pPr>
        <w:jc w:val="center"/>
        <w:rPr>
          <w:rFonts w:ascii="Arial" w:hAnsi="Arial" w:cs="Arial"/>
          <w:b/>
          <w:sz w:val="24"/>
        </w:rPr>
      </w:pPr>
      <w:r w:rsidRPr="002B2CB6">
        <w:rPr>
          <w:rFonts w:ascii="Arial" w:hAnsi="Arial" w:cs="Arial"/>
          <w:b/>
          <w:sz w:val="24"/>
        </w:rPr>
        <w:t xml:space="preserve">by email </w:t>
      </w:r>
      <w:r w:rsidR="007F2678">
        <w:rPr>
          <w:rFonts w:ascii="Arial" w:hAnsi="Arial" w:cs="Arial"/>
          <w:b/>
          <w:sz w:val="24"/>
        </w:rPr>
        <w:t>a</w:t>
      </w:r>
      <w:r w:rsidR="00BC3201">
        <w:rPr>
          <w:rFonts w:ascii="Arial" w:hAnsi="Arial" w:cs="Arial"/>
          <w:b/>
          <w:sz w:val="24"/>
        </w:rPr>
        <w:t xml:space="preserve">t </w:t>
      </w:r>
      <w:hyperlink r:id="rId4" w:history="1">
        <w:r w:rsidR="00BC3201" w:rsidRPr="00042CEC">
          <w:rPr>
            <w:rStyle w:val="Hyperlink"/>
            <w:rFonts w:ascii="Arial" w:hAnsi="Arial" w:cs="Arial"/>
            <w:b/>
            <w:sz w:val="24"/>
          </w:rPr>
          <w:t>magda.sevlidou@amededu.com</w:t>
        </w:r>
      </w:hyperlink>
      <w:r w:rsidR="00BC3201">
        <w:rPr>
          <w:rFonts w:ascii="Arial" w:hAnsi="Arial" w:cs="Arial"/>
          <w:b/>
          <w:sz w:val="24"/>
        </w:rPr>
        <w:t xml:space="preserve"> </w:t>
      </w:r>
    </w:p>
    <w:sectPr w:rsidR="00183515" w:rsidRPr="002B2CB6" w:rsidSect="002B2CB6">
      <w:pgSz w:w="11907" w:h="16839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LI0MbYwMLWwtDRW0lEKTi0uzszPAykwrAUAazNJiSwAAAA="/>
  </w:docVars>
  <w:rsids>
    <w:rsidRoot w:val="00183515"/>
    <w:rsid w:val="001668C1"/>
    <w:rsid w:val="00183515"/>
    <w:rsid w:val="002B2CB6"/>
    <w:rsid w:val="00377D4D"/>
    <w:rsid w:val="003B1941"/>
    <w:rsid w:val="0048629F"/>
    <w:rsid w:val="004A67E6"/>
    <w:rsid w:val="007F2678"/>
    <w:rsid w:val="00971E30"/>
    <w:rsid w:val="00B8168D"/>
    <w:rsid w:val="00BC3201"/>
    <w:rsid w:val="00C36677"/>
    <w:rsid w:val="00C9409B"/>
    <w:rsid w:val="00E1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075197"/>
  <w15:docId w15:val="{09FB8DF2-3E3F-4B0C-8C95-8CF56C8C2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26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gda.sevlidou@amededu.com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Magda Sevlidou</cp:lastModifiedBy>
  <cp:revision>2</cp:revision>
  <cp:lastPrinted>2011-10-10T11:42:00Z</cp:lastPrinted>
  <dcterms:created xsi:type="dcterms:W3CDTF">2021-07-26T14:31:00Z</dcterms:created>
  <dcterms:modified xsi:type="dcterms:W3CDTF">2021-07-26T14:31:00Z</dcterms:modified>
</cp:coreProperties>
</file>